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53D62" w:rsidRDefault="004D7639" w:rsidP="00453D62">
      <w:pPr>
        <w:pStyle w:val="MyTitle"/>
        <w:pBdr>
          <w:bottom w:val="single" w:sz="8" w:space="3" w:color="4F81BD" w:themeColor="accent1"/>
        </w:pBdr>
      </w:pPr>
      <w:r w:rsidRPr="00453D62">
        <w:t>PROJECT SCHEDULE</w:t>
      </w:r>
    </w:p>
    <w:p w:rsidR="001938ED" w:rsidRPr="00005773" w:rsidRDefault="001938ED" w:rsidP="00453D62">
      <w:pPr>
        <w:pStyle w:val="MyHeading1"/>
        <w:ind w:left="360"/>
        <w:rPr>
          <w:szCs w:val="24"/>
        </w:rPr>
      </w:pPr>
      <w:r w:rsidRPr="00005773">
        <w:rPr>
          <w:szCs w:val="24"/>
        </w:rPr>
        <w:t>Software Architecture</w:t>
      </w:r>
    </w:p>
    <w:p w:rsidR="00B56EAE" w:rsidRDefault="00B56EAE" w:rsidP="00293F18">
      <w:pPr>
        <w:pStyle w:val="MyListLevel1"/>
      </w:pPr>
      <w:r>
        <w:t>Framework</w:t>
      </w:r>
    </w:p>
    <w:p w:rsidR="008926D5" w:rsidRPr="00DA14F1" w:rsidRDefault="00DD48A7" w:rsidP="00DA14F1">
      <w:pPr>
        <w:pStyle w:val="MyListLevel2"/>
        <w:rPr>
          <w:color w:val="00B0F0"/>
        </w:rPr>
      </w:pPr>
      <w:r w:rsidRPr="00DA14F1">
        <w:rPr>
          <w:color w:val="00B0F0"/>
        </w:rPr>
        <w:t xml:space="preserve">Product </w:t>
      </w:r>
      <w:r w:rsidR="008F2AA1" w:rsidRPr="00DA14F1">
        <w:rPr>
          <w:color w:val="00B0F0"/>
        </w:rPr>
        <w:t>Icon</w:t>
      </w:r>
    </w:p>
    <w:p w:rsidR="0084667B" w:rsidRPr="00DA14F1" w:rsidRDefault="0084667B" w:rsidP="00DA14F1">
      <w:pPr>
        <w:pStyle w:val="MyListLevel2"/>
        <w:rPr>
          <w:color w:val="00B0F0"/>
        </w:rPr>
      </w:pPr>
      <w:r w:rsidRPr="00DA14F1">
        <w:rPr>
          <w:color w:val="00B0F0"/>
        </w:rPr>
        <w:t>Main Toolbar</w:t>
      </w:r>
    </w:p>
    <w:p w:rsidR="0084667B" w:rsidRPr="00DA14F1" w:rsidRDefault="0084667B" w:rsidP="00DA14F1">
      <w:pPr>
        <w:pStyle w:val="MyListLevel2"/>
        <w:rPr>
          <w:color w:val="00B0F0"/>
        </w:rPr>
      </w:pPr>
      <w:r w:rsidRPr="00DA14F1">
        <w:rPr>
          <w:color w:val="00B0F0"/>
        </w:rPr>
        <w:t>Main Panels</w:t>
      </w:r>
    </w:p>
    <w:p w:rsidR="00B56EAE" w:rsidRPr="00005773" w:rsidRDefault="00B56EAE" w:rsidP="00B56EAE">
      <w:pPr>
        <w:pStyle w:val="MyListLevel1"/>
      </w:pPr>
      <w:r>
        <w:t>User</w:t>
      </w:r>
    </w:p>
    <w:p w:rsidR="00DD48A7" w:rsidRPr="00DA14F1" w:rsidRDefault="008F2AA1" w:rsidP="00DA14F1">
      <w:pPr>
        <w:pStyle w:val="MyListLevel2"/>
        <w:rPr>
          <w:color w:val="00B0F0"/>
        </w:rPr>
      </w:pPr>
      <w:r w:rsidRPr="00DA14F1">
        <w:rPr>
          <w:color w:val="00B0F0"/>
        </w:rPr>
        <w:t>Sign-in Form</w:t>
      </w:r>
    </w:p>
    <w:p w:rsidR="00DD48A7" w:rsidRPr="00DA14F1" w:rsidRDefault="008F2AA1" w:rsidP="00DA14F1">
      <w:pPr>
        <w:pStyle w:val="MyListLevel2"/>
        <w:rPr>
          <w:color w:val="00B0F0"/>
        </w:rPr>
      </w:pPr>
      <w:r w:rsidRPr="00DA14F1">
        <w:rPr>
          <w:color w:val="00B0F0"/>
        </w:rPr>
        <w:t>Sign-up Form</w:t>
      </w:r>
    </w:p>
    <w:p w:rsidR="00DD48A7" w:rsidRPr="00DA14F1" w:rsidRDefault="00266F5E" w:rsidP="00DA14F1">
      <w:pPr>
        <w:pStyle w:val="MyListLevel2"/>
        <w:rPr>
          <w:color w:val="00B0F0"/>
        </w:rPr>
      </w:pPr>
      <w:r w:rsidRPr="00DA14F1">
        <w:rPr>
          <w:color w:val="00B0F0"/>
        </w:rPr>
        <w:t>Change-</w:t>
      </w:r>
      <w:r w:rsidR="008F2AA1" w:rsidRPr="00DA14F1">
        <w:rPr>
          <w:color w:val="00B0F0"/>
        </w:rPr>
        <w:t>Password Form</w:t>
      </w:r>
    </w:p>
    <w:p w:rsidR="00D8371F" w:rsidRDefault="00D8371F" w:rsidP="00D8371F">
      <w:pPr>
        <w:pStyle w:val="MyListLevel1"/>
      </w:pPr>
      <w:r>
        <w:t>Canvas</w:t>
      </w:r>
    </w:p>
    <w:p w:rsidR="00D8371F" w:rsidRPr="00DA14F1" w:rsidRDefault="00D8371F" w:rsidP="00DA14F1">
      <w:pPr>
        <w:pStyle w:val="MyListLevel2"/>
        <w:rPr>
          <w:color w:val="00B0F0"/>
        </w:rPr>
      </w:pPr>
      <w:r w:rsidRPr="00DA14F1">
        <w:rPr>
          <w:color w:val="00B0F0"/>
        </w:rPr>
        <w:t>Manipulate View (Pan, Rotate, Zoom)</w:t>
      </w:r>
    </w:p>
    <w:p w:rsidR="0084667B" w:rsidRPr="00005773" w:rsidRDefault="0084667B" w:rsidP="0084667B">
      <w:pPr>
        <w:pStyle w:val="MyListLevel1"/>
      </w:pPr>
      <w:r>
        <w:t>File Panel</w:t>
      </w:r>
    </w:p>
    <w:p w:rsidR="00F0213E" w:rsidRPr="00DA14F1" w:rsidRDefault="00F0213E" w:rsidP="00DA14F1">
      <w:pPr>
        <w:pStyle w:val="MyListLevel2"/>
        <w:rPr>
          <w:color w:val="00B0F0"/>
        </w:rPr>
      </w:pPr>
      <w:r w:rsidRPr="00DA14F1">
        <w:rPr>
          <w:color w:val="00B0F0"/>
        </w:rPr>
        <w:t xml:space="preserve">Upload </w:t>
      </w:r>
      <w:r w:rsidR="008F2AA1" w:rsidRPr="00DA14F1">
        <w:rPr>
          <w:color w:val="00B0F0"/>
        </w:rPr>
        <w:t>Documents</w:t>
      </w:r>
    </w:p>
    <w:p w:rsidR="00A773A1" w:rsidRPr="00DA14F1" w:rsidRDefault="00A773A1" w:rsidP="00DA14F1">
      <w:pPr>
        <w:pStyle w:val="MyListLevel2"/>
        <w:rPr>
          <w:color w:val="00B0F0"/>
        </w:rPr>
      </w:pPr>
      <w:r w:rsidRPr="00DA14F1">
        <w:rPr>
          <w:color w:val="00B0F0"/>
        </w:rPr>
        <w:t xml:space="preserve">List </w:t>
      </w:r>
      <w:r w:rsidR="008F2AA1" w:rsidRPr="00DA14F1">
        <w:rPr>
          <w:color w:val="00B0F0"/>
        </w:rPr>
        <w:t>Documents</w:t>
      </w:r>
    </w:p>
    <w:p w:rsidR="00ED7230" w:rsidRPr="00DA14F1" w:rsidRDefault="00ED7230" w:rsidP="00DA14F1">
      <w:pPr>
        <w:pStyle w:val="MyListLevel2"/>
        <w:rPr>
          <w:color w:val="00B0F0"/>
        </w:rPr>
      </w:pPr>
      <w:r w:rsidRPr="00DA14F1">
        <w:rPr>
          <w:color w:val="00B0F0"/>
        </w:rPr>
        <w:t xml:space="preserve">Download </w:t>
      </w:r>
      <w:r w:rsidR="008F2AA1" w:rsidRPr="00DA14F1">
        <w:rPr>
          <w:color w:val="00B0F0"/>
        </w:rPr>
        <w:t>Documents</w:t>
      </w:r>
    </w:p>
    <w:p w:rsidR="00ED7230" w:rsidRPr="00DA14F1" w:rsidRDefault="00ED7230" w:rsidP="00DA14F1">
      <w:pPr>
        <w:pStyle w:val="MyListLevel2"/>
        <w:rPr>
          <w:color w:val="00B0F0"/>
        </w:rPr>
      </w:pPr>
      <w:r w:rsidRPr="00DA14F1">
        <w:rPr>
          <w:color w:val="00B0F0"/>
        </w:rPr>
        <w:t xml:space="preserve">Remove </w:t>
      </w:r>
      <w:r w:rsidR="008F2AA1" w:rsidRPr="00DA14F1">
        <w:rPr>
          <w:color w:val="00B0F0"/>
        </w:rPr>
        <w:t>Documents</w:t>
      </w:r>
    </w:p>
    <w:p w:rsidR="003D21C1" w:rsidRPr="00DA14F1" w:rsidRDefault="008F2AA1" w:rsidP="00DA14F1">
      <w:pPr>
        <w:pStyle w:val="MyListLevel2"/>
        <w:rPr>
          <w:color w:val="00B0F0"/>
        </w:rPr>
      </w:pPr>
      <w:r w:rsidRPr="00DA14F1">
        <w:rPr>
          <w:color w:val="00B0F0"/>
        </w:rPr>
        <w:t>Export</w:t>
      </w:r>
      <w:r w:rsidR="00266F5E" w:rsidRPr="00DA14F1">
        <w:rPr>
          <w:color w:val="00B0F0"/>
        </w:rPr>
        <w:t>-Geometry</w:t>
      </w:r>
      <w:r w:rsidRPr="00DA14F1">
        <w:rPr>
          <w:color w:val="00B0F0"/>
        </w:rPr>
        <w:t xml:space="preserve"> Plugin In </w:t>
      </w:r>
      <w:r w:rsidR="003D21C1" w:rsidRPr="00DA14F1">
        <w:rPr>
          <w:color w:val="00B0F0"/>
        </w:rPr>
        <w:t xml:space="preserve">Fusion </w:t>
      </w:r>
      <w:r w:rsidRPr="00DA14F1">
        <w:rPr>
          <w:color w:val="00B0F0"/>
        </w:rPr>
        <w:t>360</w:t>
      </w:r>
    </w:p>
    <w:p w:rsidR="004E6BCB" w:rsidRPr="00DA14F1" w:rsidRDefault="004E6BCB" w:rsidP="00DA14F1">
      <w:pPr>
        <w:pStyle w:val="MyListLevel2"/>
        <w:rPr>
          <w:color w:val="00B0F0"/>
        </w:rPr>
      </w:pPr>
      <w:r w:rsidRPr="00DA14F1">
        <w:rPr>
          <w:color w:val="00B0F0"/>
        </w:rPr>
        <w:t xml:space="preserve">Load </w:t>
      </w:r>
      <w:r w:rsidR="008F2AA1" w:rsidRPr="00DA14F1">
        <w:rPr>
          <w:color w:val="00B0F0"/>
        </w:rPr>
        <w:t>Geometry</w:t>
      </w:r>
    </w:p>
    <w:p w:rsidR="0084667B" w:rsidRDefault="0084667B" w:rsidP="0084667B">
      <w:pPr>
        <w:pStyle w:val="MyListLevel1"/>
      </w:pPr>
      <w:r>
        <w:t>Scene Panel</w:t>
      </w:r>
    </w:p>
    <w:p w:rsidR="0084667B" w:rsidRPr="00DA14F1" w:rsidRDefault="0084667B" w:rsidP="00DA14F1">
      <w:pPr>
        <w:pStyle w:val="MyListLevel2"/>
        <w:rPr>
          <w:color w:val="00B0F0"/>
        </w:rPr>
      </w:pPr>
      <w:r w:rsidRPr="00DA14F1">
        <w:rPr>
          <w:color w:val="00B0F0"/>
        </w:rPr>
        <w:t>Take Snapshot</w:t>
      </w:r>
    </w:p>
    <w:p w:rsidR="0084667B" w:rsidRPr="00DA14F1" w:rsidRDefault="0084667B" w:rsidP="00DA14F1">
      <w:pPr>
        <w:pStyle w:val="MyListLevel2"/>
        <w:rPr>
          <w:color w:val="00B0F0"/>
        </w:rPr>
      </w:pPr>
      <w:r w:rsidRPr="00DA14F1">
        <w:rPr>
          <w:color w:val="00B0F0"/>
        </w:rPr>
        <w:t>List Scene Objects</w:t>
      </w:r>
    </w:p>
    <w:p w:rsidR="0084667B" w:rsidRPr="00DA14F1" w:rsidRDefault="0084667B" w:rsidP="00DA14F1">
      <w:pPr>
        <w:pStyle w:val="MyListLevel2"/>
        <w:rPr>
          <w:color w:val="00B0F0"/>
        </w:rPr>
      </w:pPr>
      <w:r w:rsidRPr="00DA14F1">
        <w:rPr>
          <w:color w:val="00B0F0"/>
        </w:rPr>
        <w:t>Remove Scene Objects</w:t>
      </w:r>
    </w:p>
    <w:p w:rsidR="00AF674D" w:rsidRDefault="00AF674D" w:rsidP="00293F18">
      <w:pPr>
        <w:pStyle w:val="MyListLevel1"/>
      </w:pPr>
      <w:r>
        <w:t>Tools Panel</w:t>
      </w:r>
    </w:p>
    <w:p w:rsidR="00C2656D" w:rsidRPr="00DA14F1" w:rsidRDefault="00D8371F" w:rsidP="00DA14F1">
      <w:pPr>
        <w:pStyle w:val="MyListLevel2"/>
        <w:rPr>
          <w:color w:val="00B0F0"/>
        </w:rPr>
      </w:pPr>
      <w:r w:rsidRPr="00DA14F1">
        <w:rPr>
          <w:color w:val="00B0F0"/>
        </w:rPr>
        <w:t>View Top</w:t>
      </w:r>
    </w:p>
    <w:p w:rsidR="00D8371F" w:rsidRPr="00DA14F1" w:rsidRDefault="00D8371F" w:rsidP="00DA14F1">
      <w:pPr>
        <w:pStyle w:val="MyListLevel2"/>
        <w:rPr>
          <w:color w:val="00B0F0"/>
        </w:rPr>
      </w:pPr>
      <w:r w:rsidRPr="00DA14F1">
        <w:rPr>
          <w:color w:val="00B0F0"/>
        </w:rPr>
        <w:t>View Bottom</w:t>
      </w:r>
    </w:p>
    <w:p w:rsidR="00D8371F" w:rsidRPr="00DA14F1" w:rsidRDefault="00D8371F" w:rsidP="00DA14F1">
      <w:pPr>
        <w:pStyle w:val="MyListLevel2"/>
        <w:rPr>
          <w:color w:val="00B0F0"/>
        </w:rPr>
      </w:pPr>
      <w:r w:rsidRPr="00DA14F1">
        <w:rPr>
          <w:color w:val="00B0F0"/>
        </w:rPr>
        <w:t>View Left</w:t>
      </w:r>
    </w:p>
    <w:p w:rsidR="00D8371F" w:rsidRPr="00DA14F1" w:rsidRDefault="00D8371F" w:rsidP="00DA14F1">
      <w:pPr>
        <w:pStyle w:val="MyListLevel2"/>
        <w:rPr>
          <w:color w:val="00B0F0"/>
        </w:rPr>
      </w:pPr>
      <w:r w:rsidRPr="00DA14F1">
        <w:rPr>
          <w:color w:val="00B0F0"/>
        </w:rPr>
        <w:t>View Right</w:t>
      </w:r>
    </w:p>
    <w:p w:rsidR="00D8371F" w:rsidRPr="00DA14F1" w:rsidRDefault="00D8371F" w:rsidP="00DA14F1">
      <w:pPr>
        <w:pStyle w:val="MyListLevel2"/>
        <w:rPr>
          <w:color w:val="00B0F0"/>
        </w:rPr>
      </w:pPr>
      <w:r w:rsidRPr="00DA14F1">
        <w:rPr>
          <w:color w:val="00B0F0"/>
        </w:rPr>
        <w:t>View Front</w:t>
      </w:r>
    </w:p>
    <w:p w:rsidR="00D8371F" w:rsidRPr="00DA14F1" w:rsidRDefault="00D8371F" w:rsidP="00DA14F1">
      <w:pPr>
        <w:pStyle w:val="MyListLevel2"/>
        <w:rPr>
          <w:color w:val="00B0F0"/>
        </w:rPr>
      </w:pPr>
      <w:r w:rsidRPr="00DA14F1">
        <w:rPr>
          <w:color w:val="00B0F0"/>
        </w:rPr>
        <w:t>View Back</w:t>
      </w:r>
    </w:p>
    <w:p w:rsidR="00D8371F" w:rsidRPr="00DA14F1" w:rsidRDefault="00D8371F" w:rsidP="00DA14F1">
      <w:pPr>
        <w:pStyle w:val="MyListLevel2"/>
        <w:rPr>
          <w:color w:val="00B0F0"/>
        </w:rPr>
      </w:pPr>
      <w:r w:rsidRPr="00DA14F1">
        <w:rPr>
          <w:color w:val="00B0F0"/>
        </w:rPr>
        <w:t>View Fit</w:t>
      </w:r>
    </w:p>
    <w:p w:rsidR="00D8371F" w:rsidRPr="00DA14F1" w:rsidRDefault="00D8371F" w:rsidP="00DA14F1">
      <w:pPr>
        <w:pStyle w:val="MyListLevel2"/>
        <w:rPr>
          <w:color w:val="00B0F0"/>
        </w:rPr>
      </w:pPr>
      <w:r w:rsidRPr="00DA14F1">
        <w:rPr>
          <w:color w:val="00B0F0"/>
        </w:rPr>
        <w:t>View Clear</w:t>
      </w:r>
    </w:p>
    <w:p w:rsidR="00446192" w:rsidRPr="00DA14F1" w:rsidRDefault="00446192" w:rsidP="00DA14F1">
      <w:pPr>
        <w:pStyle w:val="MyListLevel2"/>
        <w:rPr>
          <w:color w:val="00B0F0"/>
        </w:rPr>
      </w:pPr>
      <w:r w:rsidRPr="00DA14F1">
        <w:rPr>
          <w:color w:val="00B0F0"/>
        </w:rPr>
        <w:t xml:space="preserve">Pick </w:t>
      </w:r>
      <w:r w:rsidR="002343C8" w:rsidRPr="00DA14F1">
        <w:rPr>
          <w:color w:val="00B0F0"/>
        </w:rPr>
        <w:t>Model</w:t>
      </w:r>
    </w:p>
    <w:p w:rsidR="00446192" w:rsidRPr="00DA14F1" w:rsidRDefault="00446192" w:rsidP="00DA14F1">
      <w:pPr>
        <w:pStyle w:val="MyListLevel2"/>
        <w:rPr>
          <w:color w:val="00B0F0"/>
        </w:rPr>
      </w:pPr>
      <w:r w:rsidRPr="00DA14F1">
        <w:rPr>
          <w:color w:val="00B0F0"/>
        </w:rPr>
        <w:t>Pick Face</w:t>
      </w:r>
    </w:p>
    <w:p w:rsidR="00446192" w:rsidRPr="00DA14F1" w:rsidRDefault="00446192" w:rsidP="00DA14F1">
      <w:pPr>
        <w:pStyle w:val="MyListLevel2"/>
        <w:rPr>
          <w:color w:val="00B0F0"/>
        </w:rPr>
      </w:pPr>
      <w:r w:rsidRPr="00DA14F1">
        <w:rPr>
          <w:color w:val="00B0F0"/>
        </w:rPr>
        <w:t>Pick Edge</w:t>
      </w:r>
    </w:p>
    <w:p w:rsidR="002343C8" w:rsidRPr="00DA14F1" w:rsidRDefault="002343C8" w:rsidP="00DA14F1">
      <w:pPr>
        <w:pStyle w:val="MyListLevel2"/>
        <w:rPr>
          <w:color w:val="00B0F0"/>
        </w:rPr>
      </w:pPr>
      <w:r w:rsidRPr="00DA14F1">
        <w:rPr>
          <w:color w:val="00B0F0"/>
        </w:rPr>
        <w:t>Pick Curve</w:t>
      </w:r>
    </w:p>
    <w:p w:rsidR="00446192" w:rsidRPr="00DA14F1" w:rsidRDefault="002343C8" w:rsidP="00DA14F1">
      <w:pPr>
        <w:pStyle w:val="MyListLevel2"/>
        <w:rPr>
          <w:color w:val="00B0F0"/>
        </w:rPr>
      </w:pPr>
      <w:r w:rsidRPr="00DA14F1">
        <w:rPr>
          <w:color w:val="00B0F0"/>
        </w:rPr>
        <w:t>Pick Point</w:t>
      </w:r>
    </w:p>
    <w:p w:rsidR="00EC74FF" w:rsidRPr="00DA14F1" w:rsidRDefault="00EC74FF" w:rsidP="00D8371F">
      <w:pPr>
        <w:pStyle w:val="MyListLevel2"/>
        <w:rPr>
          <w:color w:val="00B0F0"/>
        </w:rPr>
      </w:pPr>
      <w:r w:rsidRPr="00DA14F1">
        <w:rPr>
          <w:color w:val="00B0F0"/>
        </w:rPr>
        <w:t xml:space="preserve">Display </w:t>
      </w:r>
      <w:r w:rsidR="00D8371F" w:rsidRPr="00DA14F1">
        <w:rPr>
          <w:color w:val="00B0F0"/>
        </w:rPr>
        <w:t>in Shaded Mode</w:t>
      </w:r>
    </w:p>
    <w:p w:rsidR="00EC74FF" w:rsidRPr="00DA14F1" w:rsidRDefault="00EC74FF" w:rsidP="00D8371F">
      <w:pPr>
        <w:pStyle w:val="MyListLevel2"/>
        <w:rPr>
          <w:color w:val="00B0F0"/>
        </w:rPr>
      </w:pPr>
      <w:r w:rsidRPr="00DA14F1">
        <w:rPr>
          <w:color w:val="00B0F0"/>
        </w:rPr>
        <w:t xml:space="preserve">Display </w:t>
      </w:r>
      <w:r w:rsidR="00D8371F" w:rsidRPr="00DA14F1">
        <w:rPr>
          <w:color w:val="00B0F0"/>
        </w:rPr>
        <w:t>in Rendered Mode</w:t>
      </w:r>
    </w:p>
    <w:p w:rsidR="00EC74FF" w:rsidRPr="00DA14F1" w:rsidRDefault="00EC74FF" w:rsidP="00D8371F">
      <w:pPr>
        <w:pStyle w:val="MyListLevel2"/>
        <w:rPr>
          <w:color w:val="00B0F0"/>
        </w:rPr>
      </w:pPr>
      <w:r w:rsidRPr="00DA14F1">
        <w:rPr>
          <w:color w:val="00B0F0"/>
        </w:rPr>
        <w:t xml:space="preserve">Display </w:t>
      </w:r>
      <w:r w:rsidR="00D8371F" w:rsidRPr="00DA14F1">
        <w:rPr>
          <w:color w:val="00B0F0"/>
        </w:rPr>
        <w:t>in Analysis Mode</w:t>
      </w:r>
    </w:p>
    <w:p w:rsidR="00EC74FF" w:rsidRPr="00DA14F1" w:rsidRDefault="00EC74FF" w:rsidP="00D8371F">
      <w:pPr>
        <w:pStyle w:val="MyListLevel2"/>
        <w:rPr>
          <w:color w:val="00B0F0"/>
        </w:rPr>
      </w:pPr>
      <w:r w:rsidRPr="00DA14F1">
        <w:rPr>
          <w:color w:val="00B0F0"/>
        </w:rPr>
        <w:lastRenderedPageBreak/>
        <w:t xml:space="preserve">Display </w:t>
      </w:r>
      <w:r w:rsidR="00D8371F" w:rsidRPr="00DA14F1">
        <w:rPr>
          <w:color w:val="00B0F0"/>
        </w:rPr>
        <w:t>in Mesh Mode</w:t>
      </w:r>
    </w:p>
    <w:p w:rsidR="00EC74FF" w:rsidRPr="00DA14F1" w:rsidRDefault="00EC74FF" w:rsidP="00D8371F">
      <w:pPr>
        <w:pStyle w:val="MyListLevel2"/>
        <w:rPr>
          <w:color w:val="00B0F0"/>
        </w:rPr>
      </w:pPr>
      <w:r w:rsidRPr="00DA14F1">
        <w:rPr>
          <w:color w:val="00B0F0"/>
        </w:rPr>
        <w:t xml:space="preserve">Display </w:t>
      </w:r>
      <w:r w:rsidR="00D8371F" w:rsidRPr="00DA14F1">
        <w:rPr>
          <w:color w:val="00B0F0"/>
        </w:rPr>
        <w:t>in Wireframe Mode</w:t>
      </w:r>
    </w:p>
    <w:p w:rsidR="00BA4409" w:rsidRPr="00DA14F1" w:rsidRDefault="00BA4409" w:rsidP="00D8371F">
      <w:pPr>
        <w:pStyle w:val="MyListLevel2"/>
        <w:rPr>
          <w:color w:val="00B0F0"/>
        </w:rPr>
      </w:pPr>
      <w:r w:rsidRPr="00DA14F1">
        <w:rPr>
          <w:color w:val="00B0F0"/>
        </w:rPr>
        <w:t>Translate Model</w:t>
      </w:r>
    </w:p>
    <w:p w:rsidR="001938ED" w:rsidRDefault="001938ED" w:rsidP="00453D62">
      <w:pPr>
        <w:pStyle w:val="MyHeading1"/>
        <w:ind w:left="360"/>
      </w:pPr>
      <w:r>
        <w:t>Geometric Algorithms</w:t>
      </w:r>
    </w:p>
    <w:p w:rsidR="00E74342" w:rsidRDefault="00227A83" w:rsidP="00E74342">
      <w:pPr>
        <w:pStyle w:val="MyListLevel1"/>
      </w:pPr>
      <w:r>
        <w:t>Geometry F</w:t>
      </w:r>
      <w:r w:rsidR="00E74342">
        <w:t>ormat</w:t>
      </w:r>
    </w:p>
    <w:p w:rsidR="005D48CF" w:rsidRPr="00DA14F1" w:rsidRDefault="005D48CF" w:rsidP="00DA14F1">
      <w:pPr>
        <w:pStyle w:val="MyListLevel2"/>
        <w:rPr>
          <w:color w:val="00B0F0"/>
        </w:rPr>
      </w:pPr>
      <w:r w:rsidRPr="00DA14F1">
        <w:rPr>
          <w:color w:val="00B0F0"/>
        </w:rPr>
        <w:t>Topology Data</w:t>
      </w:r>
    </w:p>
    <w:p w:rsidR="005D48CF" w:rsidRPr="00DA14F1" w:rsidRDefault="005D48CF" w:rsidP="00DA14F1">
      <w:pPr>
        <w:pStyle w:val="MyListLevel2"/>
        <w:rPr>
          <w:color w:val="00B0F0"/>
        </w:rPr>
      </w:pPr>
      <w:r w:rsidRPr="00DA14F1">
        <w:rPr>
          <w:color w:val="00B0F0"/>
        </w:rPr>
        <w:t>Surface Data</w:t>
      </w:r>
    </w:p>
    <w:p w:rsidR="005D48CF" w:rsidRPr="00DA14F1" w:rsidRDefault="005D48CF" w:rsidP="00DA14F1">
      <w:pPr>
        <w:pStyle w:val="MyListLevel2"/>
        <w:rPr>
          <w:color w:val="00B0F0"/>
        </w:rPr>
      </w:pPr>
      <w:r w:rsidRPr="00DA14F1">
        <w:rPr>
          <w:color w:val="00B0F0"/>
        </w:rPr>
        <w:t>Curve Data</w:t>
      </w:r>
    </w:p>
    <w:p w:rsidR="005D48CF" w:rsidRPr="00DA14F1" w:rsidRDefault="005D48CF" w:rsidP="00DA14F1">
      <w:pPr>
        <w:pStyle w:val="MyListLevel2"/>
        <w:rPr>
          <w:color w:val="00B0F0"/>
        </w:rPr>
      </w:pPr>
      <w:r w:rsidRPr="00DA14F1">
        <w:rPr>
          <w:color w:val="00B0F0"/>
        </w:rPr>
        <w:t>Point Data</w:t>
      </w:r>
    </w:p>
    <w:p w:rsidR="00DA14F1" w:rsidRDefault="005D48CF" w:rsidP="00DA14F1">
      <w:pPr>
        <w:pStyle w:val="MyListLevel2"/>
        <w:rPr>
          <w:color w:val="00B0F0"/>
        </w:rPr>
      </w:pPr>
      <w:r w:rsidRPr="00DA14F1">
        <w:rPr>
          <w:color w:val="00B0F0"/>
        </w:rPr>
        <w:t>Mesh Data</w:t>
      </w:r>
    </w:p>
    <w:p w:rsidR="00DA14F1" w:rsidRDefault="00DA14F1" w:rsidP="00E52A9B">
      <w:pPr>
        <w:pStyle w:val="MyListLevel1"/>
      </w:pPr>
      <w:r w:rsidRPr="00E52A9B">
        <w:t>Import Point Cloud</w:t>
      </w:r>
    </w:p>
    <w:p w:rsidR="00E52A9B" w:rsidRDefault="00E52A9B" w:rsidP="00E52A9B">
      <w:pPr>
        <w:pStyle w:val="MyListLevel2"/>
        <w:rPr>
          <w:color w:val="FF0000"/>
        </w:rPr>
      </w:pPr>
      <w:r w:rsidRPr="00E52A9B">
        <w:rPr>
          <w:color w:val="FF0000"/>
        </w:rPr>
        <w:t>Point Cloud Format</w:t>
      </w:r>
    </w:p>
    <w:p w:rsidR="00843E50" w:rsidRPr="003F581D" w:rsidRDefault="007D4527" w:rsidP="00E52A9B">
      <w:pPr>
        <w:pStyle w:val="MyListLevel2"/>
        <w:rPr>
          <w:color w:val="FF0000"/>
        </w:rPr>
      </w:pPr>
      <w:r w:rsidRPr="003F581D">
        <w:rPr>
          <w:color w:val="FF0000"/>
        </w:rPr>
        <w:t>Display Point Cloud</w:t>
      </w:r>
      <w:bookmarkStart w:id="0" w:name="_GoBack"/>
      <w:bookmarkEnd w:id="0"/>
    </w:p>
    <w:sectPr w:rsidR="00843E50" w:rsidRPr="003F58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Xinwei">
    <w:altName w:val="华文新魏"/>
    <w:panose1 w:val="00000000000000000000"/>
    <w:charset w:val="86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B436A64"/>
    <w:multiLevelType w:val="hybridMultilevel"/>
    <w:tmpl w:val="31168F02"/>
    <w:lvl w:ilvl="0" w:tplc="C8D8B96E">
      <w:start w:val="1"/>
      <w:numFmt w:val="bullet"/>
      <w:pStyle w:val="MyListLevel1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215199"/>
    <w:multiLevelType w:val="hybridMultilevel"/>
    <w:tmpl w:val="4C220448"/>
    <w:lvl w:ilvl="0" w:tplc="B936E626">
      <w:start w:val="1"/>
      <w:numFmt w:val="decimal"/>
      <w:pStyle w:val="My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87813D6"/>
    <w:multiLevelType w:val="hybridMultilevel"/>
    <w:tmpl w:val="E8A6C3A8"/>
    <w:lvl w:ilvl="0" w:tplc="C8D8B96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A0B6F4EA">
      <w:start w:val="1"/>
      <w:numFmt w:val="bullet"/>
      <w:pStyle w:val="MyListLevel2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0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NDA2NrQ0MDW1NDRV0lEKTi0uzszPAykwrAUAOjVj8ywAAAA="/>
  </w:docVars>
  <w:rsids>
    <w:rsidRoot w:val="00AC366D"/>
    <w:rsid w:val="00005773"/>
    <w:rsid w:val="00026448"/>
    <w:rsid w:val="00105642"/>
    <w:rsid w:val="001938ED"/>
    <w:rsid w:val="001F1F82"/>
    <w:rsid w:val="00227A83"/>
    <w:rsid w:val="002343C8"/>
    <w:rsid w:val="0024699C"/>
    <w:rsid w:val="00266F5E"/>
    <w:rsid w:val="00293F18"/>
    <w:rsid w:val="003D21C1"/>
    <w:rsid w:val="003F581D"/>
    <w:rsid w:val="00446192"/>
    <w:rsid w:val="00453D62"/>
    <w:rsid w:val="00470716"/>
    <w:rsid w:val="004D7639"/>
    <w:rsid w:val="004E1E94"/>
    <w:rsid w:val="004E6BCB"/>
    <w:rsid w:val="005D48CF"/>
    <w:rsid w:val="006226EC"/>
    <w:rsid w:val="00780EB9"/>
    <w:rsid w:val="007D4527"/>
    <w:rsid w:val="007E5A41"/>
    <w:rsid w:val="00843E50"/>
    <w:rsid w:val="0084667B"/>
    <w:rsid w:val="008926D5"/>
    <w:rsid w:val="008B2452"/>
    <w:rsid w:val="008F2AA1"/>
    <w:rsid w:val="0092786F"/>
    <w:rsid w:val="00A773A1"/>
    <w:rsid w:val="00AC366D"/>
    <w:rsid w:val="00AF674D"/>
    <w:rsid w:val="00B56EAE"/>
    <w:rsid w:val="00BA4409"/>
    <w:rsid w:val="00C2656D"/>
    <w:rsid w:val="00D8371F"/>
    <w:rsid w:val="00DA14F1"/>
    <w:rsid w:val="00DD3B1A"/>
    <w:rsid w:val="00DD48A7"/>
    <w:rsid w:val="00E52A9B"/>
    <w:rsid w:val="00E74342"/>
    <w:rsid w:val="00EC74FF"/>
    <w:rsid w:val="00ED7230"/>
    <w:rsid w:val="00F0213E"/>
    <w:rsid w:val="00F43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763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763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D763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763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MyTitle">
    <w:name w:val="My Title"/>
    <w:basedOn w:val="Title"/>
    <w:link w:val="MyTitleChar"/>
    <w:qFormat/>
    <w:rsid w:val="00005773"/>
    <w:rPr>
      <w:b/>
      <w:caps/>
      <w:spacing w:val="0"/>
      <w:sz w:val="28"/>
      <w:szCs w:val="24"/>
      <w14:reflection w14:blurRad="12700" w14:stA="28000" w14:stPos="0" w14:endA="0" w14:endPos="45000" w14:dist="1003" w14:dir="5400000" w14:fadeDir="5400000" w14:sx="100000" w14:sy="-100000" w14:kx="0" w14:ky="0" w14:algn="bl"/>
      <w14:textOutline w14:w="4495" w14:cap="flat" w14:cmpd="sng" w14:algn="ctr">
        <w14:solidFill>
          <w14:schemeClr w14:val="accent4">
            <w14:shade w14:val="50000"/>
            <w14:satMod w14:val="120000"/>
          </w14:schemeClr>
        </w14:solidFill>
        <w14:prstDash w14:val="solid"/>
        <w14:round/>
      </w14:textOutline>
      <w14:textFill>
        <w14:gradFill>
          <w14:gsLst>
            <w14:gs w14:pos="0">
              <w14:schemeClr w14:val="accent4">
                <w14:shade w14:val="20000"/>
                <w14:satMod w14:val="245000"/>
              </w14:schemeClr>
            </w14:gs>
            <w14:gs w14:pos="43000">
              <w14:schemeClr w14:val="accent4">
                <w14:satMod w14:val="255000"/>
              </w14:schemeClr>
            </w14:gs>
            <w14:gs w14:pos="48000">
              <w14:schemeClr w14:val="accent4">
                <w14:shade w14:val="85000"/>
                <w14:satMod w14:val="255000"/>
              </w14:schemeClr>
            </w14:gs>
            <w14:gs w14:pos="100000">
              <w14:schemeClr w14:val="accent4">
                <w14:shade w14:val="20000"/>
                <w14:satMod w14:val="245000"/>
              </w14:schemeClr>
            </w14:gs>
          </w14:gsLst>
          <w14:lin w14:ang="5400000" w14:scaled="0"/>
        </w14:gradFill>
      </w14:textFill>
    </w:rPr>
  </w:style>
  <w:style w:type="paragraph" w:styleId="ListParagraph">
    <w:name w:val="List Paragraph"/>
    <w:basedOn w:val="Normal"/>
    <w:link w:val="ListParagraphChar"/>
    <w:uiPriority w:val="34"/>
    <w:qFormat/>
    <w:rsid w:val="001938ED"/>
    <w:pPr>
      <w:ind w:left="720"/>
      <w:contextualSpacing/>
    </w:pPr>
  </w:style>
  <w:style w:type="character" w:customStyle="1" w:styleId="MyTitleChar">
    <w:name w:val="My Title Char"/>
    <w:basedOn w:val="TitleChar"/>
    <w:link w:val="MyTitle"/>
    <w:rsid w:val="00005773"/>
    <w:rPr>
      <w:rFonts w:asciiTheme="majorHAnsi" w:eastAsiaTheme="majorEastAsia" w:hAnsiTheme="majorHAnsi" w:cstheme="majorBidi"/>
      <w:b/>
      <w:caps/>
      <w:color w:val="17365D" w:themeColor="text2" w:themeShade="BF"/>
      <w:spacing w:val="5"/>
      <w:kern w:val="28"/>
      <w:sz w:val="28"/>
      <w:szCs w:val="24"/>
      <w14:reflection w14:blurRad="12700" w14:stA="28000" w14:stPos="0" w14:endA="0" w14:endPos="45000" w14:dist="1003" w14:dir="5400000" w14:fadeDir="5400000" w14:sx="100000" w14:sy="-100000" w14:kx="0" w14:ky="0" w14:algn="bl"/>
      <w14:textOutline w14:w="4495" w14:cap="flat" w14:cmpd="sng" w14:algn="ctr">
        <w14:solidFill>
          <w14:schemeClr w14:val="accent4">
            <w14:shade w14:val="50000"/>
            <w14:satMod w14:val="120000"/>
          </w14:schemeClr>
        </w14:solidFill>
        <w14:prstDash w14:val="solid"/>
        <w14:round/>
      </w14:textOutline>
      <w14:textFill>
        <w14:gradFill>
          <w14:gsLst>
            <w14:gs w14:pos="0">
              <w14:schemeClr w14:val="accent4">
                <w14:shade w14:val="20000"/>
                <w14:satMod w14:val="245000"/>
              </w14:schemeClr>
            </w14:gs>
            <w14:gs w14:pos="43000">
              <w14:schemeClr w14:val="accent4">
                <w14:satMod w14:val="255000"/>
              </w14:schemeClr>
            </w14:gs>
            <w14:gs w14:pos="48000">
              <w14:schemeClr w14:val="accent4">
                <w14:shade w14:val="85000"/>
                <w14:satMod w14:val="255000"/>
              </w14:schemeClr>
            </w14:gs>
            <w14:gs w14:pos="100000">
              <w14:schemeClr w14:val="accent4">
                <w14:shade w14:val="20000"/>
                <w14:satMod w14:val="245000"/>
              </w14:schemeClr>
            </w14:gs>
          </w14:gsLst>
          <w14:lin w14:ang="5400000" w14:scaled="0"/>
        </w14:gradFill>
      </w14:textFill>
    </w:rPr>
  </w:style>
  <w:style w:type="paragraph" w:customStyle="1" w:styleId="MyHeading1">
    <w:name w:val="My Heading 1"/>
    <w:basedOn w:val="ListParagraph"/>
    <w:link w:val="MyHeading1Char"/>
    <w:qFormat/>
    <w:rsid w:val="00005773"/>
    <w:pPr>
      <w:numPr>
        <w:numId w:val="1"/>
      </w:numPr>
      <w:shd w:val="clear" w:color="auto" w:fill="92D050"/>
    </w:pPr>
    <w:rPr>
      <w:sz w:val="24"/>
      <w14:shadow w14:blurRad="63500" w14:dist="50800" w14:dir="2700000" w14:sx="0" w14:sy="0" w14:kx="0" w14:ky="0" w14:algn="none">
        <w14:srgbClr w14:val="000000">
          <w14:alpha w14:val="50000"/>
        </w14:srgbClr>
      </w14:shadow>
      <w14:textOutline w14:w="9525" w14:cap="rnd" w14:cmpd="sng" w14:algn="ctr">
        <w14:noFill/>
        <w14:prstDash w14:val="solid"/>
        <w14:bevel/>
      </w14:textOutline>
    </w:rPr>
  </w:style>
  <w:style w:type="paragraph" w:customStyle="1" w:styleId="MyListLevel1">
    <w:name w:val="My List Level 1"/>
    <w:basedOn w:val="ListParagraph"/>
    <w:link w:val="MyListLevel1Char"/>
    <w:qFormat/>
    <w:rsid w:val="00293F18"/>
    <w:pPr>
      <w:numPr>
        <w:numId w:val="3"/>
      </w:numPr>
      <w:spacing w:after="12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938ED"/>
  </w:style>
  <w:style w:type="character" w:customStyle="1" w:styleId="MyHeading1Char">
    <w:name w:val="My Heading 1 Char"/>
    <w:basedOn w:val="ListParagraphChar"/>
    <w:link w:val="MyHeading1"/>
    <w:rsid w:val="00005773"/>
    <w:rPr>
      <w:sz w:val="24"/>
      <w:shd w:val="clear" w:color="auto" w:fill="92D050"/>
      <w14:shadow w14:blurRad="63500" w14:dist="50800" w14:dir="2700000" w14:sx="0" w14:sy="0" w14:kx="0" w14:ky="0" w14:algn="none">
        <w14:srgbClr w14:val="000000">
          <w14:alpha w14:val="50000"/>
        </w14:srgbClr>
      </w14:shadow>
      <w14:textOutline w14:w="9525" w14:cap="rnd" w14:cmpd="sng" w14:algn="ctr">
        <w14:noFill/>
        <w14:prstDash w14:val="solid"/>
        <w14:bevel/>
      </w14:textOutline>
    </w:rPr>
  </w:style>
  <w:style w:type="paragraph" w:customStyle="1" w:styleId="MyListLevel2">
    <w:name w:val="My List Level 2"/>
    <w:basedOn w:val="MyListLevel1"/>
    <w:link w:val="MyListLevel2Char"/>
    <w:qFormat/>
    <w:rsid w:val="00E52A9B"/>
    <w:pPr>
      <w:numPr>
        <w:ilvl w:val="1"/>
        <w:numId w:val="5"/>
      </w:numPr>
      <w:ind w:left="1166"/>
    </w:pPr>
  </w:style>
  <w:style w:type="character" w:customStyle="1" w:styleId="MyListLevel1Char">
    <w:name w:val="My List Level 1 Char"/>
    <w:basedOn w:val="ListParagraphChar"/>
    <w:link w:val="MyListLevel1"/>
    <w:rsid w:val="00293F18"/>
  </w:style>
  <w:style w:type="character" w:customStyle="1" w:styleId="MyListLevel2Char">
    <w:name w:val="My List Level 2 Char"/>
    <w:basedOn w:val="MyListLevel1Char"/>
    <w:link w:val="MyListLevel2"/>
    <w:rsid w:val="00E52A9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763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763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4D763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763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customStyle="1" w:styleId="MyTitle">
    <w:name w:val="My Title"/>
    <w:basedOn w:val="Title"/>
    <w:link w:val="MyTitleChar"/>
    <w:qFormat/>
    <w:rsid w:val="00005773"/>
    <w:rPr>
      <w:b/>
      <w:caps/>
      <w:spacing w:val="0"/>
      <w:sz w:val="28"/>
      <w:szCs w:val="24"/>
      <w14:reflection w14:blurRad="12700" w14:stA="28000" w14:stPos="0" w14:endA="0" w14:endPos="45000" w14:dist="1003" w14:dir="5400000" w14:fadeDir="5400000" w14:sx="100000" w14:sy="-100000" w14:kx="0" w14:ky="0" w14:algn="bl"/>
      <w14:textOutline w14:w="4495" w14:cap="flat" w14:cmpd="sng" w14:algn="ctr">
        <w14:solidFill>
          <w14:schemeClr w14:val="accent4">
            <w14:shade w14:val="50000"/>
            <w14:satMod w14:val="120000"/>
          </w14:schemeClr>
        </w14:solidFill>
        <w14:prstDash w14:val="solid"/>
        <w14:round/>
      </w14:textOutline>
      <w14:textFill>
        <w14:gradFill>
          <w14:gsLst>
            <w14:gs w14:pos="0">
              <w14:schemeClr w14:val="accent4">
                <w14:shade w14:val="20000"/>
                <w14:satMod w14:val="245000"/>
              </w14:schemeClr>
            </w14:gs>
            <w14:gs w14:pos="43000">
              <w14:schemeClr w14:val="accent4">
                <w14:satMod w14:val="255000"/>
              </w14:schemeClr>
            </w14:gs>
            <w14:gs w14:pos="48000">
              <w14:schemeClr w14:val="accent4">
                <w14:shade w14:val="85000"/>
                <w14:satMod w14:val="255000"/>
              </w14:schemeClr>
            </w14:gs>
            <w14:gs w14:pos="100000">
              <w14:schemeClr w14:val="accent4">
                <w14:shade w14:val="20000"/>
                <w14:satMod w14:val="245000"/>
              </w14:schemeClr>
            </w14:gs>
          </w14:gsLst>
          <w14:lin w14:ang="5400000" w14:scaled="0"/>
        </w14:gradFill>
      </w14:textFill>
    </w:rPr>
  </w:style>
  <w:style w:type="paragraph" w:styleId="ListParagraph">
    <w:name w:val="List Paragraph"/>
    <w:basedOn w:val="Normal"/>
    <w:link w:val="ListParagraphChar"/>
    <w:uiPriority w:val="34"/>
    <w:qFormat/>
    <w:rsid w:val="001938ED"/>
    <w:pPr>
      <w:ind w:left="720"/>
      <w:contextualSpacing/>
    </w:pPr>
  </w:style>
  <w:style w:type="character" w:customStyle="1" w:styleId="MyTitleChar">
    <w:name w:val="My Title Char"/>
    <w:basedOn w:val="TitleChar"/>
    <w:link w:val="MyTitle"/>
    <w:rsid w:val="00005773"/>
    <w:rPr>
      <w:rFonts w:asciiTheme="majorHAnsi" w:eastAsiaTheme="majorEastAsia" w:hAnsiTheme="majorHAnsi" w:cstheme="majorBidi"/>
      <w:b/>
      <w:caps/>
      <w:color w:val="17365D" w:themeColor="text2" w:themeShade="BF"/>
      <w:spacing w:val="5"/>
      <w:kern w:val="28"/>
      <w:sz w:val="28"/>
      <w:szCs w:val="24"/>
      <w14:reflection w14:blurRad="12700" w14:stA="28000" w14:stPos="0" w14:endA="0" w14:endPos="45000" w14:dist="1003" w14:dir="5400000" w14:fadeDir="5400000" w14:sx="100000" w14:sy="-100000" w14:kx="0" w14:ky="0" w14:algn="bl"/>
      <w14:textOutline w14:w="4495" w14:cap="flat" w14:cmpd="sng" w14:algn="ctr">
        <w14:solidFill>
          <w14:schemeClr w14:val="accent4">
            <w14:shade w14:val="50000"/>
            <w14:satMod w14:val="120000"/>
          </w14:schemeClr>
        </w14:solidFill>
        <w14:prstDash w14:val="solid"/>
        <w14:round/>
      </w14:textOutline>
      <w14:textFill>
        <w14:gradFill>
          <w14:gsLst>
            <w14:gs w14:pos="0">
              <w14:schemeClr w14:val="accent4">
                <w14:shade w14:val="20000"/>
                <w14:satMod w14:val="245000"/>
              </w14:schemeClr>
            </w14:gs>
            <w14:gs w14:pos="43000">
              <w14:schemeClr w14:val="accent4">
                <w14:satMod w14:val="255000"/>
              </w14:schemeClr>
            </w14:gs>
            <w14:gs w14:pos="48000">
              <w14:schemeClr w14:val="accent4">
                <w14:shade w14:val="85000"/>
                <w14:satMod w14:val="255000"/>
              </w14:schemeClr>
            </w14:gs>
            <w14:gs w14:pos="100000">
              <w14:schemeClr w14:val="accent4">
                <w14:shade w14:val="20000"/>
                <w14:satMod w14:val="245000"/>
              </w14:schemeClr>
            </w14:gs>
          </w14:gsLst>
          <w14:lin w14:ang="5400000" w14:scaled="0"/>
        </w14:gradFill>
      </w14:textFill>
    </w:rPr>
  </w:style>
  <w:style w:type="paragraph" w:customStyle="1" w:styleId="MyHeading1">
    <w:name w:val="My Heading 1"/>
    <w:basedOn w:val="ListParagraph"/>
    <w:link w:val="MyHeading1Char"/>
    <w:qFormat/>
    <w:rsid w:val="00005773"/>
    <w:pPr>
      <w:numPr>
        <w:numId w:val="1"/>
      </w:numPr>
      <w:shd w:val="clear" w:color="auto" w:fill="92D050"/>
    </w:pPr>
    <w:rPr>
      <w:sz w:val="24"/>
      <w14:shadow w14:blurRad="63500" w14:dist="50800" w14:dir="2700000" w14:sx="0" w14:sy="0" w14:kx="0" w14:ky="0" w14:algn="none">
        <w14:srgbClr w14:val="000000">
          <w14:alpha w14:val="50000"/>
        </w14:srgbClr>
      </w14:shadow>
      <w14:textOutline w14:w="9525" w14:cap="rnd" w14:cmpd="sng" w14:algn="ctr">
        <w14:noFill/>
        <w14:prstDash w14:val="solid"/>
        <w14:bevel/>
      </w14:textOutline>
    </w:rPr>
  </w:style>
  <w:style w:type="paragraph" w:customStyle="1" w:styleId="MyListLevel1">
    <w:name w:val="My List Level 1"/>
    <w:basedOn w:val="ListParagraph"/>
    <w:link w:val="MyListLevel1Char"/>
    <w:qFormat/>
    <w:rsid w:val="00293F18"/>
    <w:pPr>
      <w:numPr>
        <w:numId w:val="3"/>
      </w:numPr>
      <w:spacing w:after="120" w:line="240" w:lineRule="auto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1938ED"/>
  </w:style>
  <w:style w:type="character" w:customStyle="1" w:styleId="MyHeading1Char">
    <w:name w:val="My Heading 1 Char"/>
    <w:basedOn w:val="ListParagraphChar"/>
    <w:link w:val="MyHeading1"/>
    <w:rsid w:val="00005773"/>
    <w:rPr>
      <w:sz w:val="24"/>
      <w:shd w:val="clear" w:color="auto" w:fill="92D050"/>
      <w14:shadow w14:blurRad="63500" w14:dist="50800" w14:dir="2700000" w14:sx="0" w14:sy="0" w14:kx="0" w14:ky="0" w14:algn="none">
        <w14:srgbClr w14:val="000000">
          <w14:alpha w14:val="50000"/>
        </w14:srgbClr>
      </w14:shadow>
      <w14:textOutline w14:w="9525" w14:cap="rnd" w14:cmpd="sng" w14:algn="ctr">
        <w14:noFill/>
        <w14:prstDash w14:val="solid"/>
        <w14:bevel/>
      </w14:textOutline>
    </w:rPr>
  </w:style>
  <w:style w:type="paragraph" w:customStyle="1" w:styleId="MyListLevel2">
    <w:name w:val="My List Level 2"/>
    <w:basedOn w:val="MyListLevel1"/>
    <w:link w:val="MyListLevel2Char"/>
    <w:qFormat/>
    <w:rsid w:val="00E52A9B"/>
    <w:pPr>
      <w:numPr>
        <w:ilvl w:val="1"/>
        <w:numId w:val="5"/>
      </w:numPr>
      <w:ind w:left="1166"/>
    </w:pPr>
  </w:style>
  <w:style w:type="character" w:customStyle="1" w:styleId="MyListLevel1Char">
    <w:name w:val="My List Level 1 Char"/>
    <w:basedOn w:val="ListParagraphChar"/>
    <w:link w:val="MyListLevel1"/>
    <w:rsid w:val="00293F18"/>
  </w:style>
  <w:style w:type="character" w:customStyle="1" w:styleId="MyListLevel2Char">
    <w:name w:val="My List Level 2 Char"/>
    <w:basedOn w:val="MyListLevel1Char"/>
    <w:link w:val="MyListLevel2"/>
    <w:rsid w:val="00E52A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 Zhao</dc:creator>
  <cp:keywords/>
  <dc:description/>
  <cp:lastModifiedBy>Dong Zhao</cp:lastModifiedBy>
  <cp:revision>43</cp:revision>
  <dcterms:created xsi:type="dcterms:W3CDTF">2017-08-23T19:32:00Z</dcterms:created>
  <dcterms:modified xsi:type="dcterms:W3CDTF">2017-08-23T20:50:00Z</dcterms:modified>
</cp:coreProperties>
</file>